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370" w:tblpY="-1076"/>
        <w:tblW w:w="16362" w:type="dxa"/>
        <w:tblLook w:val="04A0" w:firstRow="1" w:lastRow="0" w:firstColumn="1" w:lastColumn="0" w:noHBand="0" w:noVBand="1"/>
      </w:tblPr>
      <w:tblGrid>
        <w:gridCol w:w="1634"/>
        <w:gridCol w:w="1537"/>
        <w:gridCol w:w="6203"/>
        <w:gridCol w:w="1539"/>
        <w:gridCol w:w="1816"/>
        <w:gridCol w:w="1308"/>
        <w:gridCol w:w="2325"/>
      </w:tblGrid>
      <w:tr w:rsidR="008302BF" w:rsidRPr="00052A19" w14:paraId="3CCEC6A1" w14:textId="621339A9" w:rsidTr="009E1700">
        <w:trPr>
          <w:trHeight w:val="484"/>
        </w:trPr>
        <w:tc>
          <w:tcPr>
            <w:tcW w:w="1634" w:type="dxa"/>
            <w:tcBorders>
              <w:bottom w:val="single" w:sz="4" w:space="0" w:color="auto"/>
            </w:tcBorders>
            <w:shd w:val="clear" w:color="auto" w:fill="4472C4" w:themeFill="accent1"/>
            <w:vAlign w:val="center"/>
          </w:tcPr>
          <w:p w14:paraId="3CF3D729" w14:textId="294786B9" w:rsidR="0048113B" w:rsidRPr="00052A19" w:rsidRDefault="0048113B" w:rsidP="00B711E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52A1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Work Package</w:t>
            </w:r>
          </w:p>
          <w:p w14:paraId="4153DD73" w14:textId="693ECCE6" w:rsidR="0048113B" w:rsidRPr="00052A19" w:rsidRDefault="00B711EC" w:rsidP="00B711E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&amp;</w:t>
            </w:r>
            <w:r w:rsidR="0048113B" w:rsidRPr="00052A1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 Duration</w:t>
            </w:r>
          </w:p>
        </w:tc>
        <w:tc>
          <w:tcPr>
            <w:tcW w:w="1537" w:type="dxa"/>
            <w:tcBorders>
              <w:bottom w:val="single" w:sz="4" w:space="0" w:color="auto"/>
            </w:tcBorders>
            <w:shd w:val="clear" w:color="auto" w:fill="4472C4" w:themeFill="accent1"/>
            <w:vAlign w:val="center"/>
          </w:tcPr>
          <w:p w14:paraId="4963618A" w14:textId="37B3A102" w:rsidR="0048113B" w:rsidRPr="00052A19" w:rsidRDefault="0048113B" w:rsidP="00B711E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52A1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Objective</w:t>
            </w:r>
          </w:p>
        </w:tc>
        <w:tc>
          <w:tcPr>
            <w:tcW w:w="6203" w:type="dxa"/>
            <w:tcBorders>
              <w:bottom w:val="single" w:sz="4" w:space="0" w:color="auto"/>
            </w:tcBorders>
            <w:shd w:val="clear" w:color="auto" w:fill="4472C4" w:themeFill="accent1"/>
            <w:vAlign w:val="center"/>
          </w:tcPr>
          <w:p w14:paraId="04A1C008" w14:textId="331F45E1" w:rsidR="0048113B" w:rsidRPr="00052A19" w:rsidRDefault="0048113B" w:rsidP="00B711E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52A1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Key Tasks and activities</w:t>
            </w:r>
          </w:p>
        </w:tc>
        <w:tc>
          <w:tcPr>
            <w:tcW w:w="1539" w:type="dxa"/>
            <w:tcBorders>
              <w:bottom w:val="single" w:sz="4" w:space="0" w:color="auto"/>
            </w:tcBorders>
            <w:shd w:val="clear" w:color="auto" w:fill="4472C4" w:themeFill="accent1"/>
            <w:vAlign w:val="center"/>
          </w:tcPr>
          <w:p w14:paraId="4C509EAA" w14:textId="3A1C1AD5" w:rsidR="0048113B" w:rsidRPr="00052A19" w:rsidRDefault="0048113B" w:rsidP="00B711E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52A1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Milestones</w:t>
            </w:r>
          </w:p>
        </w:tc>
        <w:tc>
          <w:tcPr>
            <w:tcW w:w="1816" w:type="dxa"/>
            <w:tcBorders>
              <w:bottom w:val="single" w:sz="4" w:space="0" w:color="auto"/>
            </w:tcBorders>
            <w:shd w:val="clear" w:color="auto" w:fill="4472C4" w:themeFill="accent1"/>
            <w:vAlign w:val="center"/>
          </w:tcPr>
          <w:p w14:paraId="66D5D860" w14:textId="380821A7" w:rsidR="0048113B" w:rsidRPr="00052A19" w:rsidRDefault="0048113B" w:rsidP="00B711E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Cost</w:t>
            </w:r>
            <w:r w:rsidR="00DA2CE8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s</w:t>
            </w:r>
          </w:p>
        </w:tc>
        <w:tc>
          <w:tcPr>
            <w:tcW w:w="1308" w:type="dxa"/>
            <w:tcBorders>
              <w:bottom w:val="single" w:sz="4" w:space="0" w:color="auto"/>
            </w:tcBorders>
            <w:shd w:val="clear" w:color="auto" w:fill="4472C4" w:themeFill="accent1"/>
            <w:vAlign w:val="center"/>
          </w:tcPr>
          <w:p w14:paraId="4BE3BC98" w14:textId="1CC68800" w:rsidR="0048113B" w:rsidRPr="00052A19" w:rsidRDefault="0048113B" w:rsidP="00B711E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52A1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Resources</w:t>
            </w:r>
          </w:p>
        </w:tc>
        <w:tc>
          <w:tcPr>
            <w:tcW w:w="2325" w:type="dxa"/>
            <w:tcBorders>
              <w:bottom w:val="single" w:sz="4" w:space="0" w:color="auto"/>
            </w:tcBorders>
            <w:shd w:val="clear" w:color="auto" w:fill="4472C4" w:themeFill="accent1"/>
            <w:vAlign w:val="center"/>
          </w:tcPr>
          <w:p w14:paraId="1697E8FB" w14:textId="7576F364" w:rsidR="0048113B" w:rsidRPr="00052A19" w:rsidRDefault="0048113B" w:rsidP="00B711EC">
            <w:pPr>
              <w:pStyle w:val="NoSpacing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52A19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Dependencies</w:t>
            </w:r>
          </w:p>
        </w:tc>
      </w:tr>
      <w:tr w:rsidR="008302BF" w:rsidRPr="00052A19" w14:paraId="0423E5E5" w14:textId="5CD19DD4" w:rsidTr="00B711EC">
        <w:trPr>
          <w:trHeight w:val="1353"/>
        </w:trPr>
        <w:tc>
          <w:tcPr>
            <w:tcW w:w="1634" w:type="dxa"/>
            <w:shd w:val="clear" w:color="auto" w:fill="B4C6E7" w:themeFill="accent1" w:themeFillTint="66"/>
          </w:tcPr>
          <w:p w14:paraId="63A6EBC6" w14:textId="6C68CD29" w:rsidR="0048113B" w:rsidRPr="00052A19" w:rsidRDefault="0048113B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B4C6E7" w:themeFill="accent1" w:themeFillTint="66"/>
          </w:tcPr>
          <w:p w14:paraId="15AFEA3E" w14:textId="21EBC171" w:rsidR="0048113B" w:rsidRPr="00052A19" w:rsidRDefault="0048113B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203" w:type="dxa"/>
            <w:shd w:val="clear" w:color="auto" w:fill="B4C6E7" w:themeFill="accent1" w:themeFillTint="66"/>
          </w:tcPr>
          <w:p w14:paraId="45427F8E" w14:textId="22689A14" w:rsidR="007F34B2" w:rsidRPr="00363DD8" w:rsidRDefault="007F34B2" w:rsidP="00363DD8">
            <w:pPr>
              <w:pStyle w:val="NoSpacing"/>
            </w:pPr>
          </w:p>
        </w:tc>
        <w:tc>
          <w:tcPr>
            <w:tcW w:w="1539" w:type="dxa"/>
            <w:shd w:val="clear" w:color="auto" w:fill="B4C6E7" w:themeFill="accent1" w:themeFillTint="66"/>
          </w:tcPr>
          <w:p w14:paraId="3EF0CD74" w14:textId="3D19D0B6" w:rsidR="0048113B" w:rsidRPr="00052A19" w:rsidRDefault="0048113B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6" w:type="dxa"/>
            <w:shd w:val="clear" w:color="auto" w:fill="B4C6E7" w:themeFill="accent1" w:themeFillTint="66"/>
          </w:tcPr>
          <w:p w14:paraId="70ECE497" w14:textId="6B8A8B95" w:rsidR="00332168" w:rsidRPr="00332168" w:rsidRDefault="00332168" w:rsidP="00021CEC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308" w:type="dxa"/>
            <w:shd w:val="clear" w:color="auto" w:fill="B4C6E7" w:themeFill="accent1" w:themeFillTint="66"/>
          </w:tcPr>
          <w:p w14:paraId="37069FC7" w14:textId="0F966EC9" w:rsidR="00C05470" w:rsidRPr="00052A19" w:rsidRDefault="00C05470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25" w:type="dxa"/>
            <w:shd w:val="clear" w:color="auto" w:fill="B4C6E7" w:themeFill="accent1" w:themeFillTint="66"/>
          </w:tcPr>
          <w:p w14:paraId="70A0B424" w14:textId="61256944" w:rsidR="0048113B" w:rsidRPr="00052A19" w:rsidRDefault="0048113B" w:rsidP="005B1B8E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8302BF" w:rsidRPr="00052A19" w14:paraId="59588C7C" w14:textId="46DDBBDF" w:rsidTr="00B711EC">
        <w:trPr>
          <w:trHeight w:val="1353"/>
        </w:trPr>
        <w:tc>
          <w:tcPr>
            <w:tcW w:w="1634" w:type="dxa"/>
            <w:shd w:val="clear" w:color="auto" w:fill="FFE599" w:themeFill="accent4" w:themeFillTint="66"/>
          </w:tcPr>
          <w:p w14:paraId="6F7F8FFA" w14:textId="738F088A" w:rsidR="005A58C9" w:rsidRPr="00052A19" w:rsidRDefault="005A58C9" w:rsidP="005A58C9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FFE599" w:themeFill="accent4" w:themeFillTint="66"/>
          </w:tcPr>
          <w:p w14:paraId="0BC36348" w14:textId="1471F9F6" w:rsidR="0048113B" w:rsidRPr="00052A19" w:rsidRDefault="0048113B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203" w:type="dxa"/>
            <w:shd w:val="clear" w:color="auto" w:fill="FFE599" w:themeFill="accent4" w:themeFillTint="66"/>
          </w:tcPr>
          <w:p w14:paraId="6BE2D659" w14:textId="59A11A12" w:rsidR="0055270B" w:rsidRPr="008258E4" w:rsidRDefault="0055270B" w:rsidP="008258E4">
            <w:pPr>
              <w:pStyle w:val="NoSpacing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1539" w:type="dxa"/>
            <w:shd w:val="clear" w:color="auto" w:fill="FFE599" w:themeFill="accent4" w:themeFillTint="66"/>
          </w:tcPr>
          <w:p w14:paraId="7845F7D5" w14:textId="52607624" w:rsidR="003E703A" w:rsidRPr="00052A19" w:rsidRDefault="003E703A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6" w:type="dxa"/>
            <w:shd w:val="clear" w:color="auto" w:fill="FFE599" w:themeFill="accent4" w:themeFillTint="66"/>
          </w:tcPr>
          <w:p w14:paraId="6C16E829" w14:textId="3841E0F9" w:rsidR="008E56BF" w:rsidRPr="004C3325" w:rsidRDefault="008E56BF" w:rsidP="00332168">
            <w:pPr>
              <w:pStyle w:val="NoSpacing"/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1308" w:type="dxa"/>
            <w:shd w:val="clear" w:color="auto" w:fill="FFE599" w:themeFill="accent4" w:themeFillTint="66"/>
          </w:tcPr>
          <w:p w14:paraId="2F41AEF9" w14:textId="0079F129" w:rsidR="0048113B" w:rsidRPr="00052A19" w:rsidRDefault="0048113B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25" w:type="dxa"/>
            <w:shd w:val="clear" w:color="auto" w:fill="FFE599" w:themeFill="accent4" w:themeFillTint="66"/>
          </w:tcPr>
          <w:p w14:paraId="437D41CA" w14:textId="0B93982E" w:rsidR="008E56BF" w:rsidRPr="00052A19" w:rsidRDefault="008E56BF" w:rsidP="005B1B8E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8302BF" w:rsidRPr="00052A19" w14:paraId="564CA5CD" w14:textId="3751ABD0" w:rsidTr="00B711EC">
        <w:trPr>
          <w:trHeight w:val="1353"/>
        </w:trPr>
        <w:tc>
          <w:tcPr>
            <w:tcW w:w="1634" w:type="dxa"/>
            <w:shd w:val="clear" w:color="auto" w:fill="C5E0B3" w:themeFill="accent6" w:themeFillTint="66"/>
          </w:tcPr>
          <w:p w14:paraId="3512651D" w14:textId="66D90702" w:rsidR="0048113B" w:rsidRPr="00052A19" w:rsidRDefault="0048113B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37" w:type="dxa"/>
            <w:shd w:val="clear" w:color="auto" w:fill="C5E0B3" w:themeFill="accent6" w:themeFillTint="66"/>
          </w:tcPr>
          <w:p w14:paraId="1DBDCAE0" w14:textId="359D191C" w:rsidR="0048113B" w:rsidRPr="00052A19" w:rsidRDefault="0048113B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203" w:type="dxa"/>
            <w:shd w:val="clear" w:color="auto" w:fill="C5E0B3" w:themeFill="accent6" w:themeFillTint="66"/>
          </w:tcPr>
          <w:p w14:paraId="73637669" w14:textId="6F9A1B03" w:rsidR="00621979" w:rsidRPr="00052A19" w:rsidRDefault="00621979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39" w:type="dxa"/>
            <w:shd w:val="clear" w:color="auto" w:fill="C5E0B3" w:themeFill="accent6" w:themeFillTint="66"/>
          </w:tcPr>
          <w:p w14:paraId="49C27E79" w14:textId="3C521FDC" w:rsidR="0048113B" w:rsidRPr="00052A19" w:rsidRDefault="0048113B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6" w:type="dxa"/>
            <w:shd w:val="clear" w:color="auto" w:fill="C5E0B3" w:themeFill="accent6" w:themeFillTint="66"/>
          </w:tcPr>
          <w:p w14:paraId="26265CA8" w14:textId="3E7F7FAF" w:rsidR="0048113B" w:rsidRPr="004C3325" w:rsidRDefault="0048113B" w:rsidP="00D95671">
            <w:pPr>
              <w:pStyle w:val="NoSpacing"/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1308" w:type="dxa"/>
            <w:shd w:val="clear" w:color="auto" w:fill="C5E0B3" w:themeFill="accent6" w:themeFillTint="66"/>
          </w:tcPr>
          <w:p w14:paraId="457ACA30" w14:textId="79EFD2E1" w:rsidR="0048113B" w:rsidRPr="00052A19" w:rsidRDefault="0048113B" w:rsidP="00C64B29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25" w:type="dxa"/>
            <w:shd w:val="clear" w:color="auto" w:fill="C5E0B3" w:themeFill="accent6" w:themeFillTint="66"/>
          </w:tcPr>
          <w:p w14:paraId="533924B3" w14:textId="51477C7C" w:rsidR="00750418" w:rsidRPr="00052A19" w:rsidRDefault="00750418" w:rsidP="00C606C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8302BF" w:rsidRPr="00052A19" w14:paraId="24620507" w14:textId="7CD1AA6B" w:rsidTr="00B711EC">
        <w:trPr>
          <w:trHeight w:val="1353"/>
        </w:trPr>
        <w:tc>
          <w:tcPr>
            <w:tcW w:w="1634" w:type="dxa"/>
            <w:shd w:val="clear" w:color="auto" w:fill="F7CAAC" w:themeFill="accent2" w:themeFillTint="66"/>
          </w:tcPr>
          <w:p w14:paraId="2A0F4324" w14:textId="032E92BF" w:rsidR="00245F83" w:rsidRPr="000925AF" w:rsidRDefault="00245F83" w:rsidP="009953F3">
            <w:pPr>
              <w:pStyle w:val="NoSpacing"/>
              <w:rPr>
                <w:rFonts w:cstheme="minorHAnsi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537" w:type="dxa"/>
            <w:shd w:val="clear" w:color="auto" w:fill="F7CAAC" w:themeFill="accent2" w:themeFillTint="66"/>
          </w:tcPr>
          <w:p w14:paraId="268F837D" w14:textId="2751AB8A" w:rsidR="001901EB" w:rsidRPr="00052A19" w:rsidRDefault="001901EB" w:rsidP="001901E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203" w:type="dxa"/>
            <w:shd w:val="clear" w:color="auto" w:fill="F7CAAC" w:themeFill="accent2" w:themeFillTint="66"/>
          </w:tcPr>
          <w:p w14:paraId="3D304BC8" w14:textId="60D6B103" w:rsidR="001901EB" w:rsidRPr="00052A19" w:rsidRDefault="001901EB" w:rsidP="001901E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39" w:type="dxa"/>
            <w:shd w:val="clear" w:color="auto" w:fill="F7CAAC" w:themeFill="accent2" w:themeFillTint="66"/>
          </w:tcPr>
          <w:p w14:paraId="4A6AD39A" w14:textId="2AF3AA3D" w:rsidR="001901EB" w:rsidRPr="00052A19" w:rsidRDefault="001901EB" w:rsidP="001901E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6" w:type="dxa"/>
            <w:shd w:val="clear" w:color="auto" w:fill="F7CAAC" w:themeFill="accent2" w:themeFillTint="66"/>
          </w:tcPr>
          <w:p w14:paraId="06824B79" w14:textId="358ADAAB" w:rsidR="002017C5" w:rsidRPr="00C67CD9" w:rsidRDefault="002017C5" w:rsidP="001901EB">
            <w:pPr>
              <w:pStyle w:val="NoSpacing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308" w:type="dxa"/>
            <w:shd w:val="clear" w:color="auto" w:fill="F7CAAC" w:themeFill="accent2" w:themeFillTint="66"/>
          </w:tcPr>
          <w:p w14:paraId="7F448E7D" w14:textId="67B8BF2C" w:rsidR="001901EB" w:rsidRPr="00052A19" w:rsidRDefault="001901EB" w:rsidP="001901E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25" w:type="dxa"/>
            <w:shd w:val="clear" w:color="auto" w:fill="F7CAAC" w:themeFill="accent2" w:themeFillTint="66"/>
          </w:tcPr>
          <w:p w14:paraId="1283D544" w14:textId="13D4D9EB" w:rsidR="001901EB" w:rsidRPr="00052A19" w:rsidRDefault="001901EB" w:rsidP="001901E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page" w:horzAnchor="page" w:tblpX="1254" w:tblpY="6661"/>
        <w:tblW w:w="14422" w:type="dxa"/>
        <w:tblLook w:val="04A0" w:firstRow="1" w:lastRow="0" w:firstColumn="1" w:lastColumn="0" w:noHBand="0" w:noVBand="1"/>
      </w:tblPr>
      <w:tblGrid>
        <w:gridCol w:w="994"/>
        <w:gridCol w:w="475"/>
        <w:gridCol w:w="560"/>
        <w:gridCol w:w="560"/>
        <w:gridCol w:w="560"/>
        <w:gridCol w:w="560"/>
        <w:gridCol w:w="560"/>
        <w:gridCol w:w="560"/>
        <w:gridCol w:w="559"/>
        <w:gridCol w:w="559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 w:rsidR="009E1700" w14:paraId="616FFC74" w14:textId="77777777" w:rsidTr="009E1700">
        <w:trPr>
          <w:trHeight w:hRule="exact" w:val="759"/>
        </w:trPr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292C98EA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5A3C39">
              <w:rPr>
                <w:rFonts w:cstheme="minorHAnsi"/>
                <w:color w:val="FFFFFF" w:themeColor="background1"/>
                <w:sz w:val="18"/>
                <w:szCs w:val="18"/>
              </w:rPr>
              <w:t>Month</w:t>
            </w:r>
            <w:r>
              <w:rPr>
                <w:rFonts w:cstheme="minorHAnsi"/>
                <w:color w:val="FFFFFF" w:themeColor="background1"/>
                <w:sz w:val="18"/>
                <w:szCs w:val="18"/>
              </w:rPr>
              <w:br/>
            </w:r>
            <w:r w:rsidRPr="005A3C39">
              <w:rPr>
                <w:rFonts w:cstheme="minorHAnsi"/>
                <w:color w:val="FFFFFF" w:themeColor="background1"/>
                <w:sz w:val="18"/>
                <w:szCs w:val="18"/>
              </w:rPr>
              <w:t>Work Package</w:t>
            </w: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3CB87C9B" w14:textId="63A5E3E8" w:rsidR="00993934" w:rsidRPr="005A3C39" w:rsidRDefault="009E1700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0C91118A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345A9CB2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133A3009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3A5174CE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61FACAC4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6D41A96D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0B0DADD7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26D2D2AB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00E8C17E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7C53AA4E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30B960A2" w14:textId="77777777" w:rsidR="00993934" w:rsidRPr="005A3C39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52BCF440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35F32D71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4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4D231AFF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56CF8566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723D6EF2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39D63266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69584FE3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7BFDB9B0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4FC9894D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21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01A52C43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22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389FBF49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637A2F28" w14:textId="77777777" w:rsidR="00993934" w:rsidRDefault="00993934" w:rsidP="009E1700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>
              <w:rPr>
                <w:rFonts w:cstheme="minorHAnsi"/>
                <w:color w:val="FFFFFF" w:themeColor="background1"/>
                <w:sz w:val="18"/>
                <w:szCs w:val="18"/>
              </w:rPr>
              <w:t>24</w:t>
            </w:r>
          </w:p>
        </w:tc>
      </w:tr>
      <w:tr w:rsidR="00C64B29" w14:paraId="7A4735FF" w14:textId="77777777" w:rsidTr="009E1700">
        <w:trPr>
          <w:trHeight w:val="397"/>
        </w:trPr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2034CFB3" w14:textId="77777777" w:rsidR="00993934" w:rsidRPr="00B16C0C" w:rsidRDefault="00993934" w:rsidP="009E1700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B16C0C">
              <w:rPr>
                <w:rFonts w:cstheme="minorHAnsi"/>
                <w:color w:val="000000" w:themeColor="text1"/>
                <w:sz w:val="18"/>
                <w:szCs w:val="18"/>
              </w:rPr>
              <w:t>WP 1.1</w:t>
            </w:r>
          </w:p>
        </w:tc>
        <w:tc>
          <w:tcPr>
            <w:tcW w:w="475" w:type="dxa"/>
            <w:tcBorders>
              <w:top w:val="single" w:sz="4" w:space="0" w:color="auto"/>
              <w:left w:val="single" w:sz="4" w:space="0" w:color="auto"/>
            </w:tcBorders>
            <w:shd w:val="clear" w:color="auto" w:fill="8EAADB" w:themeFill="accent1" w:themeFillTint="99"/>
          </w:tcPr>
          <w:p w14:paraId="2510CC8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tcBorders>
              <w:top w:val="single" w:sz="4" w:space="0" w:color="auto"/>
            </w:tcBorders>
            <w:shd w:val="clear" w:color="auto" w:fill="8EAADB" w:themeFill="accent1" w:themeFillTint="99"/>
          </w:tcPr>
          <w:p w14:paraId="10837AB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tcBorders>
              <w:top w:val="single" w:sz="4" w:space="0" w:color="auto"/>
            </w:tcBorders>
            <w:shd w:val="clear" w:color="auto" w:fill="8EAADB" w:themeFill="accent1" w:themeFillTint="99"/>
          </w:tcPr>
          <w:p w14:paraId="1F06806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tcBorders>
              <w:top w:val="single" w:sz="4" w:space="0" w:color="auto"/>
            </w:tcBorders>
          </w:tcPr>
          <w:p w14:paraId="5778369F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tcBorders>
              <w:top w:val="single" w:sz="4" w:space="0" w:color="auto"/>
            </w:tcBorders>
          </w:tcPr>
          <w:p w14:paraId="39D457B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tcBorders>
              <w:top w:val="single" w:sz="4" w:space="0" w:color="auto"/>
            </w:tcBorders>
          </w:tcPr>
          <w:p w14:paraId="2236CFAB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tcBorders>
              <w:top w:val="single" w:sz="4" w:space="0" w:color="auto"/>
            </w:tcBorders>
          </w:tcPr>
          <w:p w14:paraId="2BC99D1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tcBorders>
              <w:top w:val="single" w:sz="4" w:space="0" w:color="auto"/>
            </w:tcBorders>
          </w:tcPr>
          <w:p w14:paraId="709BC67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tcBorders>
              <w:top w:val="single" w:sz="4" w:space="0" w:color="auto"/>
            </w:tcBorders>
          </w:tcPr>
          <w:p w14:paraId="2319473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1BCD617F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3122032E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00E0BE7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48F7FBB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6C80EB4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28CE1C5E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0623107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0A3ADE80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0F769C5C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5459305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7C9F646B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09DC6AA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67F3BC2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0C86860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tcBorders>
              <w:top w:val="single" w:sz="4" w:space="0" w:color="auto"/>
            </w:tcBorders>
          </w:tcPr>
          <w:p w14:paraId="1FCF99A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64B29" w14:paraId="6D6084B0" w14:textId="77777777" w:rsidTr="009E1700">
        <w:trPr>
          <w:trHeight w:val="397"/>
        </w:trPr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</w:tcPr>
          <w:p w14:paraId="18EF61AA" w14:textId="77777777" w:rsidR="00993934" w:rsidRPr="00B16C0C" w:rsidRDefault="00993934" w:rsidP="009E1700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B16C0C">
              <w:rPr>
                <w:rFonts w:cstheme="minorHAnsi"/>
                <w:color w:val="000000" w:themeColor="text1"/>
                <w:sz w:val="18"/>
                <w:szCs w:val="18"/>
              </w:rPr>
              <w:t>WP 1.2</w:t>
            </w:r>
          </w:p>
        </w:tc>
        <w:tc>
          <w:tcPr>
            <w:tcW w:w="47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32826B2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5054CFEB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60B938AB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8EAADB" w:themeFill="accent1" w:themeFillTint="99"/>
          </w:tcPr>
          <w:p w14:paraId="3CBFF135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8EAADB" w:themeFill="accent1" w:themeFillTint="99"/>
          </w:tcPr>
          <w:p w14:paraId="2A95461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8EAADB" w:themeFill="accent1" w:themeFillTint="99"/>
          </w:tcPr>
          <w:p w14:paraId="3BAF816E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8EAADB" w:themeFill="accent1" w:themeFillTint="99"/>
          </w:tcPr>
          <w:p w14:paraId="570529F5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8EAADB" w:themeFill="accent1" w:themeFillTint="99"/>
          </w:tcPr>
          <w:p w14:paraId="7C278367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8EAADB" w:themeFill="accent1" w:themeFillTint="99"/>
          </w:tcPr>
          <w:p w14:paraId="12E8F9BC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8EAADB" w:themeFill="accent1" w:themeFillTint="99"/>
          </w:tcPr>
          <w:p w14:paraId="0EC169C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D02DD6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61F41BB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6CD84C3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40F1BDA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1506063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3283AB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5960C80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70E5CC8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AE4C5D7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75869EBF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4884F6D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FFDFD2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DE5AEB7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F6C6B6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64B29" w14:paraId="5AC8A232" w14:textId="77777777" w:rsidTr="009E1700">
        <w:trPr>
          <w:trHeight w:val="397"/>
        </w:trPr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2ACF37F8" w14:textId="77777777" w:rsidR="00993934" w:rsidRPr="00B16C0C" w:rsidRDefault="00993934" w:rsidP="009E1700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B16C0C">
              <w:rPr>
                <w:rFonts w:cstheme="minorHAnsi"/>
                <w:color w:val="000000" w:themeColor="text1"/>
                <w:sz w:val="18"/>
                <w:szCs w:val="18"/>
              </w:rPr>
              <w:t>WP 2.1</w:t>
            </w:r>
          </w:p>
        </w:tc>
        <w:tc>
          <w:tcPr>
            <w:tcW w:w="47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6AA2EB7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072F8A20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45D29DF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3C02798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45FDDCE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370F889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69F7F56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FFFFF" w:themeFill="background1"/>
          </w:tcPr>
          <w:p w14:paraId="688F380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FFFFF" w:themeFill="background1"/>
          </w:tcPr>
          <w:p w14:paraId="59645D4C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7A5C0BC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E599" w:themeFill="accent4" w:themeFillTint="66"/>
          </w:tcPr>
          <w:p w14:paraId="383C5245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E599" w:themeFill="accent4" w:themeFillTint="66"/>
          </w:tcPr>
          <w:p w14:paraId="7D2CE27A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E599" w:themeFill="accent4" w:themeFillTint="66"/>
          </w:tcPr>
          <w:p w14:paraId="3DF9521D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0CFFCAD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661D4007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0B2E3BD1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07B96A4A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6F2F568C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06182582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6763AE63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7625F4B6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929E7C6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47AD61EF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6192E0D8" w14:textId="77777777" w:rsidR="00993934" w:rsidRPr="004E61D7" w:rsidRDefault="00993934" w:rsidP="009E1700">
            <w:pPr>
              <w:rPr>
                <w:rFonts w:cstheme="minorHAnsi"/>
                <w:color w:val="FFFFFF" w:themeColor="background1"/>
                <w:sz w:val="18"/>
                <w:szCs w:val="18"/>
              </w:rPr>
            </w:pPr>
          </w:p>
        </w:tc>
      </w:tr>
      <w:tr w:rsidR="00C64B29" w14:paraId="1339F17F" w14:textId="77777777" w:rsidTr="009E1700">
        <w:trPr>
          <w:trHeight w:val="397"/>
        </w:trPr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5E034F4C" w14:textId="77777777" w:rsidR="00993934" w:rsidRPr="00B16C0C" w:rsidRDefault="00993934" w:rsidP="009E1700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B16C0C">
              <w:rPr>
                <w:rFonts w:cstheme="minorHAnsi"/>
                <w:color w:val="000000" w:themeColor="text1"/>
                <w:sz w:val="18"/>
                <w:szCs w:val="18"/>
              </w:rPr>
              <w:t>WP 2.2</w:t>
            </w:r>
          </w:p>
        </w:tc>
        <w:tc>
          <w:tcPr>
            <w:tcW w:w="47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0060F7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438C47E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77AF7CE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225779CB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10E82C80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35FFF67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379F873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FFFFF" w:themeFill="background1"/>
          </w:tcPr>
          <w:p w14:paraId="7E12AA6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FFFFF" w:themeFill="background1"/>
          </w:tcPr>
          <w:p w14:paraId="2D2053C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4C3B378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</w:tcPr>
          <w:p w14:paraId="16CE63BB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06D4B210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E599" w:themeFill="accent4" w:themeFillTint="66"/>
          </w:tcPr>
          <w:p w14:paraId="28BFBAF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E599" w:themeFill="accent4" w:themeFillTint="66"/>
          </w:tcPr>
          <w:p w14:paraId="5E74ADE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D409A1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7265158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AF8222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0C4315E7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04ABE955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52230E0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5DD626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914F70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74560A8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3DDE8D5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64B29" w14:paraId="447F18C9" w14:textId="77777777" w:rsidTr="009E1700">
        <w:trPr>
          <w:trHeight w:val="397"/>
        </w:trPr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599" w:themeFill="accent4" w:themeFillTint="66"/>
          </w:tcPr>
          <w:p w14:paraId="30F25EDE" w14:textId="77777777" w:rsidR="00993934" w:rsidRPr="00B16C0C" w:rsidRDefault="00993934" w:rsidP="009E1700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WP 2.3</w:t>
            </w:r>
          </w:p>
        </w:tc>
        <w:tc>
          <w:tcPr>
            <w:tcW w:w="47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5D2E3A4C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517F52AB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1C935AE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5C129E77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5156199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6F1F9D7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2AE8337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FFFFF" w:themeFill="background1"/>
          </w:tcPr>
          <w:p w14:paraId="290A813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FFFFF" w:themeFill="background1"/>
          </w:tcPr>
          <w:p w14:paraId="130B1A6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C00C6F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</w:tcPr>
          <w:p w14:paraId="34DD107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1FCDD4A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663538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E599" w:themeFill="accent4" w:themeFillTint="66"/>
          </w:tcPr>
          <w:p w14:paraId="1B87FB2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E599" w:themeFill="accent4" w:themeFillTint="66"/>
          </w:tcPr>
          <w:p w14:paraId="4ABA8E8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E599" w:themeFill="accent4" w:themeFillTint="66"/>
          </w:tcPr>
          <w:p w14:paraId="71FA09C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E599" w:themeFill="accent4" w:themeFillTint="66"/>
          </w:tcPr>
          <w:p w14:paraId="205647D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90E4165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2EF8E1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5B29FBD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74B0376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7498C3C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4B95A75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4741DB1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64B29" w14:paraId="2DBECC47" w14:textId="77777777" w:rsidTr="009E1700">
        <w:trPr>
          <w:trHeight w:val="397"/>
        </w:trPr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AE6B487" w14:textId="77777777" w:rsidR="00993934" w:rsidRPr="00B16C0C" w:rsidRDefault="00993934" w:rsidP="009E1700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B16C0C">
              <w:rPr>
                <w:rFonts w:cstheme="minorHAnsi"/>
                <w:color w:val="000000" w:themeColor="text1"/>
                <w:sz w:val="18"/>
                <w:szCs w:val="18"/>
              </w:rPr>
              <w:t>WP 3.1</w:t>
            </w:r>
          </w:p>
        </w:tc>
        <w:tc>
          <w:tcPr>
            <w:tcW w:w="47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5FA8934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61261A40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0DC9E9D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161C6F6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5BEA0F17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3D51D54C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0770ACB0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FFFFF" w:themeFill="background1"/>
          </w:tcPr>
          <w:p w14:paraId="089D9AE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FFFFF" w:themeFill="background1"/>
          </w:tcPr>
          <w:p w14:paraId="214B7365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6696B25F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E45C7B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160AC1B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5B58ED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1135013B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97D005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0B82BD2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19F802C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C5E0B3" w:themeFill="accent6" w:themeFillTint="66"/>
          </w:tcPr>
          <w:p w14:paraId="4F04ED4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C5E0B3" w:themeFill="accent6" w:themeFillTint="66"/>
          </w:tcPr>
          <w:p w14:paraId="0B0EA537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C5E0B3" w:themeFill="accent6" w:themeFillTint="66"/>
          </w:tcPr>
          <w:p w14:paraId="4BE4F73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C5E0B3" w:themeFill="accent6" w:themeFillTint="66"/>
          </w:tcPr>
          <w:p w14:paraId="29ECB05B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C5E0B3" w:themeFill="accent6" w:themeFillTint="66"/>
          </w:tcPr>
          <w:p w14:paraId="78364F7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C5E0B3" w:themeFill="accent6" w:themeFillTint="66"/>
          </w:tcPr>
          <w:p w14:paraId="5692D80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C5E0B3" w:themeFill="accent6" w:themeFillTint="66"/>
          </w:tcPr>
          <w:p w14:paraId="5A774C8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64B29" w14:paraId="32D11DC9" w14:textId="77777777" w:rsidTr="009E1700">
        <w:trPr>
          <w:trHeight w:val="397"/>
        </w:trPr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AF8A5A" w14:textId="77777777" w:rsidR="00993934" w:rsidRPr="00B16C0C" w:rsidRDefault="00993934" w:rsidP="009E1700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B16C0C">
              <w:rPr>
                <w:rFonts w:cstheme="minorHAnsi"/>
                <w:color w:val="000000" w:themeColor="text1"/>
                <w:sz w:val="18"/>
                <w:szCs w:val="18"/>
              </w:rPr>
              <w:t>WP 4.1</w:t>
            </w:r>
          </w:p>
        </w:tc>
        <w:tc>
          <w:tcPr>
            <w:tcW w:w="475" w:type="dxa"/>
            <w:tcBorders>
              <w:left w:val="single" w:sz="4" w:space="0" w:color="auto"/>
            </w:tcBorders>
            <w:shd w:val="clear" w:color="auto" w:fill="F7CAAC" w:themeFill="accent2" w:themeFillTint="66"/>
          </w:tcPr>
          <w:p w14:paraId="685B47E7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7CAAC" w:themeFill="accent2" w:themeFillTint="66"/>
          </w:tcPr>
          <w:p w14:paraId="10E2656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7CAAC" w:themeFill="accent2" w:themeFillTint="66"/>
          </w:tcPr>
          <w:p w14:paraId="5857E26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7CAAC" w:themeFill="accent2" w:themeFillTint="66"/>
          </w:tcPr>
          <w:p w14:paraId="3E954AAE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7CAAC" w:themeFill="accent2" w:themeFillTint="66"/>
          </w:tcPr>
          <w:p w14:paraId="005ED71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7CAAC" w:themeFill="accent2" w:themeFillTint="66"/>
          </w:tcPr>
          <w:p w14:paraId="516D898E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7CAAC" w:themeFill="accent2" w:themeFillTint="66"/>
          </w:tcPr>
          <w:p w14:paraId="7242F96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7CAAC" w:themeFill="accent2" w:themeFillTint="66"/>
          </w:tcPr>
          <w:p w14:paraId="0E6602F1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7CAAC" w:themeFill="accent2" w:themeFillTint="66"/>
          </w:tcPr>
          <w:p w14:paraId="7A8B7F0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549571E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043FB205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1A9D0A0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1596D92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57159DDC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7355E1F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40CA301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27A3FCA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591FAC9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2F2DF41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10FA66F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714C92D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21AAAAD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2B688E1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6520B51E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C64B29" w14:paraId="7DA320F4" w14:textId="77777777" w:rsidTr="009E1700">
        <w:trPr>
          <w:trHeight w:val="397"/>
        </w:trPr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70725A" w14:textId="77777777" w:rsidR="00993934" w:rsidRPr="00B16C0C" w:rsidRDefault="00993934" w:rsidP="009E1700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B16C0C">
              <w:rPr>
                <w:rFonts w:cstheme="minorHAnsi"/>
                <w:color w:val="000000" w:themeColor="text1"/>
                <w:sz w:val="18"/>
                <w:szCs w:val="18"/>
              </w:rPr>
              <w:t>WP 4.2</w:t>
            </w:r>
          </w:p>
        </w:tc>
        <w:tc>
          <w:tcPr>
            <w:tcW w:w="47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3DFA15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753E4F3D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7CAAC" w:themeFill="accent2" w:themeFillTint="66"/>
          </w:tcPr>
          <w:p w14:paraId="7272CAEC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38DFB200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78BC83FC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7CAAC" w:themeFill="accent2" w:themeFillTint="66"/>
          </w:tcPr>
          <w:p w14:paraId="73206084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3C239F77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FFFFF" w:themeFill="background1"/>
          </w:tcPr>
          <w:p w14:paraId="3DA96748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7CAAC" w:themeFill="accent2" w:themeFillTint="66"/>
          </w:tcPr>
          <w:p w14:paraId="26EC00D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46E8D6C0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6D8368C0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65568841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43B62537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DBE95A2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537F3BD8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5327BF0F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6D98A60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529E5C3E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045886C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68F5F2B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6542B67B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4B5F7FEC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9BB6883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15A53306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</w:tr>
      <w:tr w:rsidR="00C64B29" w14:paraId="76BED7FF" w14:textId="77777777" w:rsidTr="009E1700">
        <w:trPr>
          <w:trHeight w:val="398"/>
        </w:trPr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341E2F" w14:textId="77777777" w:rsidR="00993934" w:rsidRPr="00B16C0C" w:rsidRDefault="00993934" w:rsidP="009E1700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B16C0C">
              <w:rPr>
                <w:rFonts w:cstheme="minorHAnsi"/>
                <w:color w:val="000000" w:themeColor="text1"/>
                <w:sz w:val="18"/>
                <w:szCs w:val="18"/>
              </w:rPr>
              <w:t>WP 4.3</w:t>
            </w:r>
          </w:p>
        </w:tc>
        <w:tc>
          <w:tcPr>
            <w:tcW w:w="47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876E07E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138F1F8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7CAAC" w:themeFill="accent2" w:themeFillTint="66"/>
          </w:tcPr>
          <w:p w14:paraId="74B8A0FB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6A04A675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4F72B849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7CAAC" w:themeFill="accent2" w:themeFillTint="66"/>
          </w:tcPr>
          <w:p w14:paraId="7F14A3EE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0" w:type="dxa"/>
            <w:shd w:val="clear" w:color="auto" w:fill="FFFFFF" w:themeFill="background1"/>
          </w:tcPr>
          <w:p w14:paraId="55E1D260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FFFFF" w:themeFill="background1"/>
          </w:tcPr>
          <w:p w14:paraId="5350A2E3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59" w:type="dxa"/>
            <w:shd w:val="clear" w:color="auto" w:fill="F7CAAC" w:themeFill="accent2" w:themeFillTint="66"/>
          </w:tcPr>
          <w:p w14:paraId="5785BB86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4077F472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54E9A16A" w14:textId="77777777" w:rsidR="00993934" w:rsidRDefault="00993934" w:rsidP="009E1700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21E23DD8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7F6B553E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53B21A31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72A3AE94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0C6D495F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57A480AD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5CE94B68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7CFEB775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52D10C2C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38CCD9D0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25CCD4A2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FFFFF" w:themeFill="background1"/>
          </w:tcPr>
          <w:p w14:paraId="3E061D0C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  <w:tc>
          <w:tcPr>
            <w:tcW w:w="565" w:type="dxa"/>
            <w:shd w:val="clear" w:color="auto" w:fill="F7CAAC" w:themeFill="accent2" w:themeFillTint="66"/>
          </w:tcPr>
          <w:p w14:paraId="0B95392B" w14:textId="77777777" w:rsidR="00993934" w:rsidRPr="005A1BA5" w:rsidRDefault="00993934" w:rsidP="009E1700">
            <w:pPr>
              <w:rPr>
                <w:rFonts w:cstheme="minorHAnsi"/>
                <w:color w:val="ED7D31" w:themeColor="accent2"/>
                <w:sz w:val="18"/>
                <w:szCs w:val="18"/>
              </w:rPr>
            </w:pPr>
          </w:p>
        </w:tc>
      </w:tr>
    </w:tbl>
    <w:p w14:paraId="70545AA1" w14:textId="77777777" w:rsidR="00F9484F" w:rsidRDefault="00F9484F" w:rsidP="00F9484F">
      <w:pPr>
        <w:spacing w:after="120" w:line="276" w:lineRule="auto"/>
        <w:jc w:val="both"/>
        <w:rPr>
          <w:rFonts w:ascii="Calibri" w:eastAsia="Calibri" w:hAnsi="Calibri" w:cs="Calibri"/>
          <w:b/>
          <w:color w:val="000000" w:themeColor="text1"/>
          <w:sz w:val="20"/>
          <w:szCs w:val="20"/>
          <w:lang w:eastAsia="en-GB"/>
        </w:rPr>
      </w:pPr>
    </w:p>
    <w:p w14:paraId="78AF446A" w14:textId="5C6380E3" w:rsidR="003D4C32" w:rsidRPr="00F9484F" w:rsidRDefault="00F9484F" w:rsidP="00F9484F">
      <w:pPr>
        <w:spacing w:after="120" w:line="276" w:lineRule="auto"/>
        <w:jc w:val="both"/>
        <w:rPr>
          <w:rFonts w:ascii="Calibri" w:eastAsia="Calibri" w:hAnsi="Calibri" w:cs="Calibri"/>
          <w:b/>
          <w:color w:val="000000" w:themeColor="text1"/>
          <w:sz w:val="20"/>
          <w:szCs w:val="20"/>
          <w:lang w:eastAsia="en-GB"/>
        </w:rPr>
      </w:pPr>
      <w:r w:rsidRPr="00F9484F">
        <w:rPr>
          <w:rFonts w:ascii="Calibri" w:eastAsia="Calibri" w:hAnsi="Calibri" w:cs="Calibri"/>
          <w:b/>
          <w:color w:val="000000" w:themeColor="text1"/>
          <w:sz w:val="20"/>
          <w:szCs w:val="20"/>
          <w:lang w:eastAsia="en-GB"/>
        </w:rPr>
        <w:t>Gantt Chart</w:t>
      </w:r>
    </w:p>
    <w:sectPr w:rsidR="003D4C32" w:rsidRPr="00F9484F" w:rsidSect="004E61D7">
      <w:pgSz w:w="16840" w:h="11900" w:orient="landscape"/>
      <w:pgMar w:top="720" w:right="720" w:bottom="28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3405A" w14:textId="77777777" w:rsidR="00BB5229" w:rsidRDefault="00BB5229" w:rsidP="004E61D7">
      <w:pPr>
        <w:spacing w:after="0" w:line="240" w:lineRule="auto"/>
      </w:pPr>
      <w:r>
        <w:separator/>
      </w:r>
    </w:p>
  </w:endnote>
  <w:endnote w:type="continuationSeparator" w:id="0">
    <w:p w14:paraId="2C0CBD85" w14:textId="77777777" w:rsidR="00BB5229" w:rsidRDefault="00BB5229" w:rsidP="004E6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CFCD9" w14:textId="77777777" w:rsidR="00BB5229" w:rsidRDefault="00BB5229" w:rsidP="004E61D7">
      <w:pPr>
        <w:spacing w:after="0" w:line="240" w:lineRule="auto"/>
      </w:pPr>
      <w:r>
        <w:separator/>
      </w:r>
    </w:p>
  </w:footnote>
  <w:footnote w:type="continuationSeparator" w:id="0">
    <w:p w14:paraId="2E3AFA8C" w14:textId="77777777" w:rsidR="00BB5229" w:rsidRDefault="00BB5229" w:rsidP="004E61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126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55153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88B2F5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C22401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3316F9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LE0MTQzNze0MDVT0lEKTi0uzszPAykwrgUALTTxqCwAAAA="/>
  </w:docVars>
  <w:rsids>
    <w:rsidRoot w:val="0073746A"/>
    <w:rsid w:val="00006AF8"/>
    <w:rsid w:val="00007232"/>
    <w:rsid w:val="00014E91"/>
    <w:rsid w:val="00021669"/>
    <w:rsid w:val="00021CEC"/>
    <w:rsid w:val="00022AD6"/>
    <w:rsid w:val="00036F3A"/>
    <w:rsid w:val="00037B79"/>
    <w:rsid w:val="00052A19"/>
    <w:rsid w:val="00065341"/>
    <w:rsid w:val="0006791A"/>
    <w:rsid w:val="00082130"/>
    <w:rsid w:val="000925AF"/>
    <w:rsid w:val="000B3E66"/>
    <w:rsid w:val="000B7081"/>
    <w:rsid w:val="000C0A1C"/>
    <w:rsid w:val="000D4C7F"/>
    <w:rsid w:val="000D6A24"/>
    <w:rsid w:val="000E5191"/>
    <w:rsid w:val="000F0647"/>
    <w:rsid w:val="000F3DD4"/>
    <w:rsid w:val="00101276"/>
    <w:rsid w:val="00101821"/>
    <w:rsid w:val="00101F94"/>
    <w:rsid w:val="0011349D"/>
    <w:rsid w:val="001237C1"/>
    <w:rsid w:val="00144765"/>
    <w:rsid w:val="001616A4"/>
    <w:rsid w:val="00161904"/>
    <w:rsid w:val="00166684"/>
    <w:rsid w:val="00167978"/>
    <w:rsid w:val="0017127E"/>
    <w:rsid w:val="0017333C"/>
    <w:rsid w:val="001749B7"/>
    <w:rsid w:val="00183AF7"/>
    <w:rsid w:val="0018703D"/>
    <w:rsid w:val="001901EB"/>
    <w:rsid w:val="00191E91"/>
    <w:rsid w:val="001B5B4C"/>
    <w:rsid w:val="001D6B30"/>
    <w:rsid w:val="001E25F2"/>
    <w:rsid w:val="001F5043"/>
    <w:rsid w:val="002017C5"/>
    <w:rsid w:val="002154C5"/>
    <w:rsid w:val="00224AFB"/>
    <w:rsid w:val="002436D8"/>
    <w:rsid w:val="00243B7F"/>
    <w:rsid w:val="002442C0"/>
    <w:rsid w:val="00245F83"/>
    <w:rsid w:val="00274B94"/>
    <w:rsid w:val="00282F86"/>
    <w:rsid w:val="00284090"/>
    <w:rsid w:val="00286D7A"/>
    <w:rsid w:val="00287095"/>
    <w:rsid w:val="00287667"/>
    <w:rsid w:val="00294A7C"/>
    <w:rsid w:val="002B246E"/>
    <w:rsid w:val="002E0058"/>
    <w:rsid w:val="002F07DA"/>
    <w:rsid w:val="00300D78"/>
    <w:rsid w:val="00301ECA"/>
    <w:rsid w:val="0030245A"/>
    <w:rsid w:val="00306780"/>
    <w:rsid w:val="00314DED"/>
    <w:rsid w:val="00323C96"/>
    <w:rsid w:val="00330A2A"/>
    <w:rsid w:val="003310B9"/>
    <w:rsid w:val="00332168"/>
    <w:rsid w:val="00343DCC"/>
    <w:rsid w:val="00351285"/>
    <w:rsid w:val="00354E72"/>
    <w:rsid w:val="00355BD7"/>
    <w:rsid w:val="00363DD8"/>
    <w:rsid w:val="003822AE"/>
    <w:rsid w:val="00383E6C"/>
    <w:rsid w:val="003B2CD0"/>
    <w:rsid w:val="003C0EF4"/>
    <w:rsid w:val="003D4C32"/>
    <w:rsid w:val="003D6A81"/>
    <w:rsid w:val="003E703A"/>
    <w:rsid w:val="003F280B"/>
    <w:rsid w:val="00413A96"/>
    <w:rsid w:val="004426A4"/>
    <w:rsid w:val="0048113B"/>
    <w:rsid w:val="00482979"/>
    <w:rsid w:val="004913AC"/>
    <w:rsid w:val="00495080"/>
    <w:rsid w:val="004B181F"/>
    <w:rsid w:val="004C3325"/>
    <w:rsid w:val="004E61D7"/>
    <w:rsid w:val="00525680"/>
    <w:rsid w:val="00531910"/>
    <w:rsid w:val="005362D2"/>
    <w:rsid w:val="00550AAA"/>
    <w:rsid w:val="0055270B"/>
    <w:rsid w:val="00565340"/>
    <w:rsid w:val="00574C3D"/>
    <w:rsid w:val="00577366"/>
    <w:rsid w:val="00587982"/>
    <w:rsid w:val="005A1BA5"/>
    <w:rsid w:val="005A58C9"/>
    <w:rsid w:val="005A6625"/>
    <w:rsid w:val="005B1B8E"/>
    <w:rsid w:val="005C1F3D"/>
    <w:rsid w:val="005D4C56"/>
    <w:rsid w:val="005F0BF7"/>
    <w:rsid w:val="0060182F"/>
    <w:rsid w:val="00616501"/>
    <w:rsid w:val="00621979"/>
    <w:rsid w:val="00632C39"/>
    <w:rsid w:val="00651A36"/>
    <w:rsid w:val="0065514C"/>
    <w:rsid w:val="0065622B"/>
    <w:rsid w:val="00672B8C"/>
    <w:rsid w:val="00690F88"/>
    <w:rsid w:val="00696B29"/>
    <w:rsid w:val="006A003E"/>
    <w:rsid w:val="006C353A"/>
    <w:rsid w:val="006F09C2"/>
    <w:rsid w:val="00713434"/>
    <w:rsid w:val="0073746A"/>
    <w:rsid w:val="00750418"/>
    <w:rsid w:val="007A2465"/>
    <w:rsid w:val="007C3250"/>
    <w:rsid w:val="007F239D"/>
    <w:rsid w:val="007F34B2"/>
    <w:rsid w:val="00801CAF"/>
    <w:rsid w:val="00805524"/>
    <w:rsid w:val="008144D2"/>
    <w:rsid w:val="008258E4"/>
    <w:rsid w:val="008302BF"/>
    <w:rsid w:val="00832B01"/>
    <w:rsid w:val="00840E38"/>
    <w:rsid w:val="00841C34"/>
    <w:rsid w:val="00845490"/>
    <w:rsid w:val="00850611"/>
    <w:rsid w:val="00852253"/>
    <w:rsid w:val="00857F94"/>
    <w:rsid w:val="00862545"/>
    <w:rsid w:val="00893385"/>
    <w:rsid w:val="008A5AF7"/>
    <w:rsid w:val="008A601C"/>
    <w:rsid w:val="008B0F05"/>
    <w:rsid w:val="008E56BF"/>
    <w:rsid w:val="008F11FB"/>
    <w:rsid w:val="00910E36"/>
    <w:rsid w:val="00914956"/>
    <w:rsid w:val="00953E78"/>
    <w:rsid w:val="00975CE7"/>
    <w:rsid w:val="00993934"/>
    <w:rsid w:val="009953F3"/>
    <w:rsid w:val="009A201F"/>
    <w:rsid w:val="009B0794"/>
    <w:rsid w:val="009C12B2"/>
    <w:rsid w:val="009D27A3"/>
    <w:rsid w:val="009E1700"/>
    <w:rsid w:val="00A06A5E"/>
    <w:rsid w:val="00A135A8"/>
    <w:rsid w:val="00A17678"/>
    <w:rsid w:val="00A44BE5"/>
    <w:rsid w:val="00AA6DC5"/>
    <w:rsid w:val="00AC3A92"/>
    <w:rsid w:val="00AC42AF"/>
    <w:rsid w:val="00AC68B4"/>
    <w:rsid w:val="00AD54DC"/>
    <w:rsid w:val="00AF5C4A"/>
    <w:rsid w:val="00B000B3"/>
    <w:rsid w:val="00B34386"/>
    <w:rsid w:val="00B701B4"/>
    <w:rsid w:val="00B711EC"/>
    <w:rsid w:val="00BB1FD3"/>
    <w:rsid w:val="00BB5229"/>
    <w:rsid w:val="00BD677A"/>
    <w:rsid w:val="00BD6F78"/>
    <w:rsid w:val="00C05470"/>
    <w:rsid w:val="00C10B5F"/>
    <w:rsid w:val="00C14EC3"/>
    <w:rsid w:val="00C37806"/>
    <w:rsid w:val="00C606C0"/>
    <w:rsid w:val="00C64B29"/>
    <w:rsid w:val="00C67CD9"/>
    <w:rsid w:val="00C71E61"/>
    <w:rsid w:val="00C907E7"/>
    <w:rsid w:val="00C96E1D"/>
    <w:rsid w:val="00CD69E8"/>
    <w:rsid w:val="00CE3793"/>
    <w:rsid w:val="00CF1642"/>
    <w:rsid w:val="00D0393B"/>
    <w:rsid w:val="00D0700D"/>
    <w:rsid w:val="00D1546C"/>
    <w:rsid w:val="00D23780"/>
    <w:rsid w:val="00D37517"/>
    <w:rsid w:val="00D43208"/>
    <w:rsid w:val="00D6570C"/>
    <w:rsid w:val="00D72F39"/>
    <w:rsid w:val="00D95671"/>
    <w:rsid w:val="00DA2CE8"/>
    <w:rsid w:val="00DA4038"/>
    <w:rsid w:val="00DB7F35"/>
    <w:rsid w:val="00DC3034"/>
    <w:rsid w:val="00E16359"/>
    <w:rsid w:val="00E246F4"/>
    <w:rsid w:val="00E257BD"/>
    <w:rsid w:val="00E37AFB"/>
    <w:rsid w:val="00E717BD"/>
    <w:rsid w:val="00E73CA4"/>
    <w:rsid w:val="00EC4495"/>
    <w:rsid w:val="00EC57C0"/>
    <w:rsid w:val="00EE68A9"/>
    <w:rsid w:val="00F0229B"/>
    <w:rsid w:val="00F042FA"/>
    <w:rsid w:val="00F2684D"/>
    <w:rsid w:val="00F57D98"/>
    <w:rsid w:val="00F84016"/>
    <w:rsid w:val="00F865C3"/>
    <w:rsid w:val="00F9484F"/>
    <w:rsid w:val="00FC2014"/>
    <w:rsid w:val="00FC5C4D"/>
    <w:rsid w:val="00FC6CBA"/>
    <w:rsid w:val="00FC6D1A"/>
    <w:rsid w:val="00FD2400"/>
    <w:rsid w:val="00FF0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A4C5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1D7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746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4C7F"/>
    <w:pPr>
      <w:ind w:left="720"/>
      <w:contextualSpacing/>
    </w:pPr>
  </w:style>
  <w:style w:type="paragraph" w:styleId="NoSpacing">
    <w:name w:val="No Spacing"/>
    <w:uiPriority w:val="1"/>
    <w:qFormat/>
    <w:rsid w:val="00F2684D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183AF7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E6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1D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E6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1D7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7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7C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00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0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0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0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03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0229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B6FC9-FE16-4215-9594-1129A0AD6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Chalkley</dc:creator>
  <cp:keywords/>
  <dc:description/>
  <cp:lastModifiedBy>Arunabh Khatua</cp:lastModifiedBy>
  <cp:revision>9</cp:revision>
  <dcterms:created xsi:type="dcterms:W3CDTF">2020-11-27T12:16:00Z</dcterms:created>
  <dcterms:modified xsi:type="dcterms:W3CDTF">2021-06-28T19:58:00Z</dcterms:modified>
</cp:coreProperties>
</file>